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E0528" w14:textId="7E112A5D" w:rsidR="0081306C" w:rsidRPr="00C32FFD" w:rsidRDefault="0081306C" w:rsidP="0081306C">
      <w:pPr>
        <w:jc w:val="center"/>
        <w:rPr>
          <w:b/>
          <w:sz w:val="24"/>
          <w:szCs w:val="24"/>
        </w:rPr>
      </w:pPr>
      <w:bookmarkStart w:id="0" w:name="_GoBack"/>
      <w:bookmarkEnd w:id="0"/>
      <w:r w:rsidRPr="00C32FFD">
        <w:rPr>
          <w:b/>
          <w:sz w:val="24"/>
          <w:szCs w:val="24"/>
        </w:rPr>
        <w:t xml:space="preserve">APPENDIX </w:t>
      </w:r>
      <w:r>
        <w:rPr>
          <w:b/>
          <w:sz w:val="24"/>
          <w:szCs w:val="24"/>
        </w:rPr>
        <w:t>M</w:t>
      </w:r>
      <w:r w:rsidR="00B46A2F">
        <w:rPr>
          <w:b/>
          <w:sz w:val="24"/>
          <w:szCs w:val="24"/>
        </w:rPr>
        <w:t>.2</w:t>
      </w:r>
    </w:p>
    <w:p w14:paraId="48E89FB4" w14:textId="77777777" w:rsidR="0081306C" w:rsidRPr="0097180A" w:rsidRDefault="0081306C" w:rsidP="0081306C">
      <w:pPr>
        <w:jc w:val="center"/>
        <w:rPr>
          <w:b/>
          <w:caps/>
          <w:sz w:val="24"/>
          <w:szCs w:val="24"/>
        </w:rPr>
      </w:pPr>
      <w:r w:rsidRPr="0097180A">
        <w:rPr>
          <w:b/>
          <w:caps/>
          <w:sz w:val="24"/>
          <w:szCs w:val="24"/>
        </w:rPr>
        <w:t>Pre-Census Recruitment Email from State Child Nutrition Directors to SFAs</w:t>
      </w:r>
    </w:p>
    <w:p w14:paraId="3CB53B57" w14:textId="77777777" w:rsidR="0081306C" w:rsidRDefault="0081306C" w:rsidP="00945EFE">
      <w:pPr>
        <w:pStyle w:val="BodyText"/>
        <w:spacing w:after="0"/>
        <w:jc w:val="right"/>
      </w:pPr>
    </w:p>
    <w:p w14:paraId="1773C292" w14:textId="77777777" w:rsidR="00AD7806" w:rsidRDefault="00AD7806" w:rsidP="00945EFE">
      <w:pPr>
        <w:pStyle w:val="BodyText"/>
        <w:spacing w:after="0"/>
        <w:jc w:val="right"/>
      </w:pPr>
    </w:p>
    <w:p w14:paraId="3652B4CD" w14:textId="572052DA" w:rsidR="00AD7806" w:rsidRPr="00AD7806" w:rsidRDefault="00AD7806" w:rsidP="00AD7806">
      <w:pPr>
        <w:pStyle w:val="BodyText"/>
        <w:spacing w:after="0"/>
        <w:jc w:val="center"/>
        <w:rPr>
          <w:b/>
          <w:sz w:val="24"/>
          <w:szCs w:val="24"/>
        </w:rPr>
        <w:sectPr w:rsidR="00AD7806" w:rsidRPr="00AD7806" w:rsidSect="00E07646">
          <w:headerReference w:type="default" r:id="rId9"/>
          <w:footerReference w:type="default" r:id="rId10"/>
          <w:type w:val="continuous"/>
          <w:pgSz w:w="12240" w:h="15840" w:code="1"/>
          <w:pgMar w:top="1440" w:right="1440" w:bottom="1440" w:left="1440" w:header="1080" w:footer="720" w:gutter="0"/>
          <w:cols w:space="720"/>
          <w:docGrid w:linePitch="299"/>
        </w:sectPr>
      </w:pPr>
      <w:r w:rsidRPr="00AD7806">
        <w:rPr>
          <w:b/>
          <w:sz w:val="24"/>
          <w:szCs w:val="24"/>
        </w:rPr>
        <w:t>(Template for State Child Nutrition Directors to Send to SFAs)</w:t>
      </w:r>
    </w:p>
    <w:tbl>
      <w:tblPr>
        <w:tblStyle w:val="TableGrid"/>
        <w:tblpPr w:leftFromText="180" w:rightFromText="180" w:vertAnchor="page" w:horzAnchor="margin" w:tblpXSpec="right" w:tblpY="22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106"/>
      </w:tblGrid>
      <w:tr w:rsidR="0081109A" w14:paraId="7BC07CA1" w14:textId="77777777" w:rsidTr="004F7E69">
        <w:tc>
          <w:tcPr>
            <w:tcW w:w="2952" w:type="dxa"/>
          </w:tcPr>
          <w:p w14:paraId="7DF0D82E" w14:textId="77777777" w:rsidR="00742296" w:rsidRDefault="00742296" w:rsidP="004F7E69">
            <w:pPr>
              <w:pStyle w:val="BodyText"/>
              <w:spacing w:after="0"/>
              <w:jc w:val="right"/>
              <w:rPr>
                <w:noProof/>
              </w:rPr>
            </w:pPr>
          </w:p>
          <w:p w14:paraId="29E8F141" w14:textId="02C941E0" w:rsidR="0081109A" w:rsidRDefault="0081109A" w:rsidP="004F7E69">
            <w:pPr>
              <w:pStyle w:val="BodyText"/>
              <w:spacing w:after="0"/>
              <w:jc w:val="right"/>
            </w:pPr>
            <w:r w:rsidRPr="00B86634">
              <w:rPr>
                <w:noProof/>
              </w:rPr>
              <w:drawing>
                <wp:inline distT="0" distB="0" distL="0" distR="0" wp14:anchorId="64098E6A" wp14:editId="5DA968D3">
                  <wp:extent cx="1376583" cy="773782"/>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697" cy="776095"/>
                          </a:xfrm>
                          <a:prstGeom prst="rect">
                            <a:avLst/>
                          </a:prstGeom>
                        </pic:spPr>
                      </pic:pic>
                    </a:graphicData>
                  </a:graphic>
                </wp:inline>
              </w:drawing>
            </w:r>
          </w:p>
        </w:tc>
        <w:tc>
          <w:tcPr>
            <w:tcW w:w="2106" w:type="dxa"/>
          </w:tcPr>
          <w:p w14:paraId="6DA1746F" w14:textId="77777777" w:rsidR="00742296" w:rsidRDefault="00742296" w:rsidP="004F7E69">
            <w:pPr>
              <w:pStyle w:val="BodyText"/>
              <w:spacing w:after="0"/>
              <w:jc w:val="right"/>
              <w:rPr>
                <w:noProof/>
              </w:rPr>
            </w:pPr>
          </w:p>
          <w:p w14:paraId="687C1863" w14:textId="5CA4F1BF" w:rsidR="0081109A" w:rsidRDefault="0081109A" w:rsidP="004F7E69">
            <w:pPr>
              <w:pStyle w:val="BodyText"/>
              <w:spacing w:after="0"/>
              <w:jc w:val="right"/>
            </w:pPr>
          </w:p>
        </w:tc>
      </w:tr>
      <w:tr w:rsidR="00D53F0B" w:rsidRPr="00AF4F55" w14:paraId="335BD749" w14:textId="77777777" w:rsidTr="004F7E69">
        <w:tc>
          <w:tcPr>
            <w:tcW w:w="2952" w:type="dxa"/>
          </w:tcPr>
          <w:p w14:paraId="471810C1" w14:textId="0DBD5576" w:rsidR="00D53F0B" w:rsidRPr="00AF4F55" w:rsidRDefault="00D53F0B" w:rsidP="004F7E69">
            <w:pPr>
              <w:spacing w:after="0" w:line="240" w:lineRule="auto"/>
              <w:jc w:val="right"/>
            </w:pPr>
          </w:p>
        </w:tc>
        <w:tc>
          <w:tcPr>
            <w:tcW w:w="2106" w:type="dxa"/>
          </w:tcPr>
          <w:p w14:paraId="01479CED" w14:textId="33845075" w:rsidR="00D53F0B" w:rsidRPr="00AF4F55" w:rsidRDefault="00D53F0B" w:rsidP="004F7E69">
            <w:pPr>
              <w:spacing w:after="0" w:line="240" w:lineRule="auto"/>
              <w:jc w:val="right"/>
            </w:pPr>
          </w:p>
        </w:tc>
      </w:tr>
    </w:tbl>
    <w:p w14:paraId="5A3FA37C" w14:textId="7393259F" w:rsidR="00D53F0B" w:rsidRPr="00D53F0B" w:rsidRDefault="00D53F0B" w:rsidP="00D53F0B">
      <w:pPr>
        <w:spacing w:after="0" w:line="240" w:lineRule="auto"/>
        <w:rPr>
          <w:color w:val="FFFFFF"/>
          <w:sz w:val="14"/>
          <w:szCs w:val="16"/>
        </w:rPr>
      </w:pPr>
    </w:p>
    <w:p w14:paraId="4EC3238E" w14:textId="6E480998" w:rsidR="004F7E69" w:rsidRPr="004F7E69" w:rsidRDefault="004F7E69" w:rsidP="004F7E69">
      <w:pPr>
        <w:spacing w:after="0" w:line="240" w:lineRule="auto"/>
        <w:jc w:val="right"/>
        <w:rPr>
          <w:sz w:val="18"/>
          <w:szCs w:val="18"/>
        </w:rPr>
      </w:pPr>
      <w:r w:rsidRPr="004F7E69">
        <w:rPr>
          <w:sz w:val="18"/>
          <w:szCs w:val="18"/>
        </w:rPr>
        <w:t>OMB Number:  0</w:t>
      </w:r>
      <w:r w:rsidR="00167D7C">
        <w:rPr>
          <w:sz w:val="18"/>
          <w:szCs w:val="18"/>
        </w:rPr>
        <w:t>5</w:t>
      </w:r>
      <w:r w:rsidRPr="004F7E69">
        <w:rPr>
          <w:sz w:val="18"/>
          <w:szCs w:val="18"/>
        </w:rPr>
        <w:t>84-XXXX</w:t>
      </w:r>
    </w:p>
    <w:p w14:paraId="430E9C73" w14:textId="2F37CBEA" w:rsidR="004F7E69" w:rsidRPr="004F7E69" w:rsidRDefault="004F7E69" w:rsidP="004F7E69">
      <w:pPr>
        <w:spacing w:after="0" w:line="240" w:lineRule="auto"/>
        <w:jc w:val="right"/>
        <w:rPr>
          <w:sz w:val="18"/>
          <w:szCs w:val="18"/>
        </w:rPr>
      </w:pPr>
      <w:r w:rsidRPr="004F7E69">
        <w:rPr>
          <w:sz w:val="18"/>
          <w:szCs w:val="18"/>
        </w:rPr>
        <w:t>Expiration Date:  xx/xx/20xx</w:t>
      </w:r>
    </w:p>
    <w:p w14:paraId="49CF57D6" w14:textId="77777777" w:rsidR="004F7E69" w:rsidRDefault="004F7E69" w:rsidP="00D53F0B">
      <w:pPr>
        <w:spacing w:after="0" w:line="240" w:lineRule="auto"/>
      </w:pPr>
    </w:p>
    <w:p w14:paraId="1B84EF7D" w14:textId="77777777" w:rsidR="004F7E69" w:rsidRDefault="004F7E69" w:rsidP="00D53F0B">
      <w:pPr>
        <w:spacing w:after="0" w:line="240" w:lineRule="auto"/>
      </w:pPr>
    </w:p>
    <w:p w14:paraId="4AB54B64" w14:textId="77777777" w:rsidR="004F7E69" w:rsidRDefault="004F7E69" w:rsidP="00D53F0B">
      <w:pPr>
        <w:spacing w:after="0" w:line="240" w:lineRule="auto"/>
      </w:pPr>
    </w:p>
    <w:p w14:paraId="6B32EB02" w14:textId="77777777" w:rsidR="004F7E69" w:rsidRDefault="004F7E69" w:rsidP="00D53F0B">
      <w:pPr>
        <w:spacing w:after="0" w:line="240" w:lineRule="auto"/>
      </w:pPr>
    </w:p>
    <w:p w14:paraId="63C38421" w14:textId="77777777" w:rsidR="004F7E69" w:rsidRDefault="004F7E69" w:rsidP="00D53F0B">
      <w:pPr>
        <w:spacing w:after="0" w:line="240" w:lineRule="auto"/>
      </w:pPr>
    </w:p>
    <w:p w14:paraId="1A38418B" w14:textId="77777777" w:rsidR="004F7E69" w:rsidRDefault="004F7E69" w:rsidP="00D53F0B">
      <w:pPr>
        <w:spacing w:after="0" w:line="240" w:lineRule="auto"/>
      </w:pPr>
    </w:p>
    <w:p w14:paraId="5F960DB2" w14:textId="77777777" w:rsidR="004F7E69" w:rsidRDefault="004F7E69" w:rsidP="00D53F0B">
      <w:pPr>
        <w:spacing w:after="0" w:line="240" w:lineRule="auto"/>
      </w:pPr>
    </w:p>
    <w:p w14:paraId="0AF94A50" w14:textId="77777777" w:rsidR="004F7E69" w:rsidRDefault="004F7E69" w:rsidP="00D53F0B">
      <w:pPr>
        <w:spacing w:after="0" w:line="240" w:lineRule="auto"/>
      </w:pPr>
    </w:p>
    <w:p w14:paraId="227A378F" w14:textId="139D0C9B" w:rsidR="0004242A" w:rsidRDefault="0004242A" w:rsidP="00D53F0B">
      <w:pPr>
        <w:spacing w:after="0" w:line="240" w:lineRule="auto"/>
      </w:pPr>
      <w:r w:rsidRPr="00C60510">
        <w:t xml:space="preserve">Dear </w:t>
      </w:r>
      <w:r>
        <w:t>(SFA Director’s Name</w:t>
      </w:r>
      <w:r w:rsidRPr="00C60510">
        <w:t>):</w:t>
      </w:r>
    </w:p>
    <w:p w14:paraId="25974030" w14:textId="77777777" w:rsidR="00D53F0B" w:rsidRPr="00C60510" w:rsidRDefault="00D53F0B" w:rsidP="00D53F0B">
      <w:pPr>
        <w:spacing w:after="0" w:line="240" w:lineRule="auto"/>
      </w:pPr>
    </w:p>
    <w:p w14:paraId="45B22138" w14:textId="3FBFE3D1" w:rsidR="001B0DC3" w:rsidRDefault="0004242A" w:rsidP="001B0DC3">
      <w:pPr>
        <w:pStyle w:val="BodyText"/>
      </w:pPr>
      <w:r>
        <w:t xml:space="preserve">The </w:t>
      </w:r>
      <w:r w:rsidR="001B0DC3">
        <w:t>U.S.</w:t>
      </w:r>
      <w:r w:rsidRPr="001C7E56">
        <w:t xml:space="preserve"> Department of Agriculture Food and Nutrition Service (USDA</w:t>
      </w:r>
      <w:r w:rsidR="00230459">
        <w:t>/</w:t>
      </w:r>
      <w:r w:rsidRPr="001C7E56">
        <w:t xml:space="preserve">FNS) </w:t>
      </w:r>
      <w:r>
        <w:t>is gearing up for the 2019 Farm to School Census</w:t>
      </w:r>
      <w:r w:rsidR="006031AF">
        <w:t xml:space="preserve"> (2019 Census)</w:t>
      </w:r>
      <w:r>
        <w:t xml:space="preserve">! </w:t>
      </w:r>
    </w:p>
    <w:p w14:paraId="7882E99F" w14:textId="26775F77" w:rsidR="006A3852" w:rsidRDefault="00230459" w:rsidP="001B0DC3">
      <w:pPr>
        <w:pStyle w:val="BodyText"/>
      </w:pPr>
      <w:r>
        <w:t>FNS has</w:t>
      </w:r>
      <w:r w:rsidR="00DA490F">
        <w:t xml:space="preserve"> </w:t>
      </w:r>
      <w:r w:rsidR="006A3852">
        <w:t xml:space="preserve">contracted with Abt Associates to conduct the Census </w:t>
      </w:r>
      <w:r>
        <w:t xml:space="preserve">with </w:t>
      </w:r>
      <w:r w:rsidRPr="000D432A">
        <w:t>all public</w:t>
      </w:r>
      <w:r>
        <w:t>, charter,</w:t>
      </w:r>
      <w:r w:rsidRPr="000D432A">
        <w:t xml:space="preserve"> and private </w:t>
      </w:r>
      <w:r>
        <w:t xml:space="preserve">school food authorities (SFAs) </w:t>
      </w:r>
      <w:r w:rsidRPr="000D432A">
        <w:t>that participate in the National School Lunch Program (NSLP</w:t>
      </w:r>
      <w:r>
        <w:t>)</w:t>
      </w:r>
      <w:r w:rsidRPr="000D432A">
        <w:t xml:space="preserve"> </w:t>
      </w:r>
      <w:r>
        <w:t>nationwide</w:t>
      </w:r>
      <w:r w:rsidRPr="000D432A">
        <w:t xml:space="preserve">. </w:t>
      </w:r>
      <w:r>
        <w:t xml:space="preserve">We </w:t>
      </w:r>
      <w:r w:rsidR="001B0DC3">
        <w:t>request your full support and participation to ensure that the Census data is representative of all SFAs in the</w:t>
      </w:r>
      <w:r>
        <w:t xml:space="preserve"> [INSERT STATE]</w:t>
      </w:r>
      <w:r w:rsidR="00DA490F">
        <w:t>.</w:t>
      </w:r>
    </w:p>
    <w:p w14:paraId="5DB14AFE" w14:textId="04BF1FF8" w:rsidR="006A6275" w:rsidRDefault="001B0DC3" w:rsidP="001B0DC3">
      <w:pPr>
        <w:pStyle w:val="BodyText"/>
      </w:pPr>
      <w:r>
        <w:t>I</w:t>
      </w:r>
      <w:r w:rsidR="0004242A">
        <w:t xml:space="preserve">t is important that </w:t>
      </w:r>
      <w:r w:rsidR="0004242A" w:rsidRPr="00EA50AE">
        <w:rPr>
          <w:b/>
          <w:u w:val="single"/>
        </w:rPr>
        <w:t>all</w:t>
      </w:r>
      <w:r w:rsidR="0004242A">
        <w:t xml:space="preserve"> SFAs participate, regardless of their participation </w:t>
      </w:r>
      <w:r w:rsidR="00ED1C3A">
        <w:t>in</w:t>
      </w:r>
      <w:r w:rsidR="006A6275">
        <w:t xml:space="preserve"> farm to school</w:t>
      </w:r>
      <w:r w:rsidR="009B784F">
        <w:t xml:space="preserve"> activities</w:t>
      </w:r>
      <w:r w:rsidR="0004242A">
        <w:t>. Whether you purchase one carrot or a whole salad bar of produce from local farmers</w:t>
      </w:r>
      <w:r w:rsidR="003A7221">
        <w:t xml:space="preserve"> and</w:t>
      </w:r>
      <w:r w:rsidR="0004242A">
        <w:t xml:space="preserve"> </w:t>
      </w:r>
      <w:r w:rsidR="006A6275">
        <w:t xml:space="preserve">ranchers, </w:t>
      </w:r>
      <w:r w:rsidR="0004242A">
        <w:t>we want to hear from you</w:t>
      </w:r>
      <w:r>
        <w:t>!</w:t>
      </w:r>
      <w:r w:rsidR="0004242A">
        <w:t xml:space="preserve"> </w:t>
      </w:r>
      <w:r w:rsidR="001D337E">
        <w:t xml:space="preserve">Only one </w:t>
      </w:r>
      <w:r w:rsidR="00FA36CB">
        <w:t>Census</w:t>
      </w:r>
      <w:r w:rsidR="001D337E">
        <w:t xml:space="preserve"> has to be completed for your district.</w:t>
      </w:r>
      <w:r w:rsidRPr="001B0DC3">
        <w:t xml:space="preserve"> </w:t>
      </w:r>
      <w:r w:rsidRPr="000D432A">
        <w:t>Additional</w:t>
      </w:r>
      <w:r w:rsidRPr="00C60510">
        <w:t xml:space="preserve"> information about the study is described in the </w:t>
      </w:r>
      <w:r>
        <w:t>FAQ</w:t>
      </w:r>
      <w:r w:rsidR="003505EB">
        <w:t xml:space="preserve"> [INSERT LINK TO FREQUENTLY ASKED QUESTIONS]</w:t>
      </w:r>
      <w:r w:rsidRPr="00C60510">
        <w:t>.</w:t>
      </w:r>
    </w:p>
    <w:p w14:paraId="7596D075" w14:textId="64CEB533" w:rsidR="001D337E" w:rsidRPr="0060505B" w:rsidRDefault="003A7221" w:rsidP="00862434">
      <w:pPr>
        <w:pStyle w:val="BodyText"/>
      </w:pPr>
      <w:r>
        <w:t xml:space="preserve">In February 2019, </w:t>
      </w:r>
      <w:r w:rsidR="009B784F" w:rsidRPr="000B6A71">
        <w:t xml:space="preserve">Abt will </w:t>
      </w:r>
      <w:r w:rsidR="001B0DC3">
        <w:t>e-mail</w:t>
      </w:r>
      <w:r w:rsidR="009B784F" w:rsidRPr="000B6A71">
        <w:t xml:space="preserve"> you </w:t>
      </w:r>
      <w:r w:rsidR="003505EB">
        <w:t>a</w:t>
      </w:r>
      <w:r w:rsidR="009B784F" w:rsidRPr="000B6A71">
        <w:t xml:space="preserve"> link to the </w:t>
      </w:r>
      <w:r w:rsidR="00C95EAB">
        <w:t>Census</w:t>
      </w:r>
      <w:r w:rsidR="003505EB">
        <w:t xml:space="preserve"> and instructions</w:t>
      </w:r>
      <w:r w:rsidR="001B0DC3">
        <w:t>.</w:t>
      </w:r>
      <w:r w:rsidR="009B784F" w:rsidRPr="000B6A71">
        <w:t xml:space="preserve"> </w:t>
      </w:r>
      <w:r>
        <w:t>When completing the Census, you</w:t>
      </w:r>
      <w:r w:rsidR="00135315">
        <w:t xml:space="preserve"> will </w:t>
      </w:r>
      <w:r w:rsidR="009B784F" w:rsidRPr="000B6A71">
        <w:t xml:space="preserve">provide information </w:t>
      </w:r>
      <w:r w:rsidR="009B784F">
        <w:t>related to</w:t>
      </w:r>
      <w:r w:rsidR="009B784F" w:rsidRPr="000B6A71">
        <w:t xml:space="preserve"> </w:t>
      </w:r>
      <w:r w:rsidR="009B784F">
        <w:t>local sourcing and farm to school activities</w:t>
      </w:r>
      <w:r w:rsidR="0060505B">
        <w:t xml:space="preserve"> for school year 2017 - 2018</w:t>
      </w:r>
      <w:r w:rsidR="009B784F">
        <w:t>.</w:t>
      </w:r>
      <w:r w:rsidR="00773A70">
        <w:t xml:space="preserve"> </w:t>
      </w:r>
      <w:r>
        <w:t xml:space="preserve"> </w:t>
      </w:r>
    </w:p>
    <w:p w14:paraId="35C7FEB5" w14:textId="3F4E6AE7" w:rsidR="0004242A" w:rsidRDefault="0004242A" w:rsidP="0038407A">
      <w:pPr>
        <w:pStyle w:val="BodyText"/>
      </w:pPr>
      <w:r>
        <w:t xml:space="preserve">Participation in the Farm to School Census </w:t>
      </w:r>
      <w:r w:rsidR="000D6896">
        <w:t>allows you to</w:t>
      </w:r>
      <w:r>
        <w:t>:</w:t>
      </w:r>
    </w:p>
    <w:p w14:paraId="5483364D" w14:textId="77777777" w:rsidR="0004242A" w:rsidRDefault="000D6896" w:rsidP="0038407A">
      <w:pPr>
        <w:pStyle w:val="Bullets"/>
      </w:pPr>
      <w:r>
        <w:t xml:space="preserve">Track your district’s </w:t>
      </w:r>
      <w:r w:rsidR="0004242A">
        <w:t xml:space="preserve">progress of farm to school activities </w:t>
      </w:r>
      <w:r>
        <w:t>over</w:t>
      </w:r>
      <w:r w:rsidR="003A7221">
        <w:t xml:space="preserve"> </w:t>
      </w:r>
      <w:r>
        <w:t>time</w:t>
      </w:r>
      <w:r w:rsidR="00B76EBD">
        <w:t>;</w:t>
      </w:r>
    </w:p>
    <w:p w14:paraId="48C70BED" w14:textId="77777777" w:rsidR="0004242A" w:rsidRDefault="000D6896" w:rsidP="0038407A">
      <w:pPr>
        <w:pStyle w:val="Bullets"/>
      </w:pPr>
      <w:r>
        <w:t>Compare your progress to other SFAs across the country</w:t>
      </w:r>
      <w:r w:rsidR="0004242A">
        <w:t>; and</w:t>
      </w:r>
      <w:r w:rsidR="00D461EB">
        <w:t>,</w:t>
      </w:r>
    </w:p>
    <w:p w14:paraId="172168C7" w14:textId="2DE90410" w:rsidR="00945EFE" w:rsidRPr="000B6A71" w:rsidRDefault="00D461EB" w:rsidP="0038407A">
      <w:pPr>
        <w:pStyle w:val="BulletsLast"/>
      </w:pPr>
      <w:r>
        <w:t>Gain insight into</w:t>
      </w:r>
      <w:r w:rsidR="0004242A">
        <w:t xml:space="preserve"> farm to school initiatives</w:t>
      </w:r>
      <w:r>
        <w:t xml:space="preserve"> in your district</w:t>
      </w:r>
      <w:r w:rsidR="0004242A" w:rsidRPr="00EA50AE">
        <w:t>.</w:t>
      </w:r>
    </w:p>
    <w:p w14:paraId="77BD606C" w14:textId="690A4ECD" w:rsidR="00E06EC4" w:rsidRDefault="00E06EC4" w:rsidP="00E06EC4">
      <w:pPr>
        <w:pStyle w:val="Bullets"/>
        <w:numPr>
          <w:ilvl w:val="0"/>
          <w:numId w:val="0"/>
        </w:numPr>
      </w:pPr>
      <w:r>
        <w:t xml:space="preserve">If you are curious about how your results will be used, </w:t>
      </w:r>
      <w:r w:rsidR="003A7221">
        <w:t xml:space="preserve">feel free to </w:t>
      </w:r>
      <w:r>
        <w:t>check</w:t>
      </w:r>
      <w:r w:rsidR="003A7221">
        <w:t xml:space="preserve"> </w:t>
      </w:r>
      <w:r>
        <w:t xml:space="preserve">out </w:t>
      </w:r>
      <w:r w:rsidR="003A7221">
        <w:t xml:space="preserve">the results of </w:t>
      </w:r>
      <w:r>
        <w:t xml:space="preserve">the 2015 Farm to School Census at </w:t>
      </w:r>
      <w:hyperlink r:id="rId12" w:history="1">
        <w:r w:rsidRPr="007026BA">
          <w:rPr>
            <w:rStyle w:val="Hyperlink"/>
          </w:rPr>
          <w:t>https://farmtoschoolcensus.fns.usda.gov/</w:t>
        </w:r>
      </w:hyperlink>
      <w:r>
        <w:t>! You can explore data at the SFA, State, or national level!</w:t>
      </w:r>
    </w:p>
    <w:p w14:paraId="37291009" w14:textId="77777777" w:rsidR="0004242A" w:rsidRPr="00C60510" w:rsidRDefault="0004242A" w:rsidP="0038407A">
      <w:pPr>
        <w:pStyle w:val="BodyText"/>
      </w:pPr>
      <w:r w:rsidRPr="00C60510">
        <w:t xml:space="preserve">If you have any questions, please contact </w:t>
      </w:r>
      <w:r w:rsidR="00E06EC4">
        <w:t>t</w:t>
      </w:r>
      <w:r>
        <w:t xml:space="preserve">he Abt </w:t>
      </w:r>
      <w:r w:rsidRPr="00C60510">
        <w:t xml:space="preserve">project team </w:t>
      </w:r>
      <w:r w:rsidR="00862434">
        <w:t>from 9 am to 9 pm ET</w:t>
      </w:r>
      <w:r w:rsidR="00E06EC4">
        <w:t xml:space="preserve"> </w:t>
      </w:r>
      <w:r w:rsidRPr="00C60510">
        <w:t xml:space="preserve">toll-free </w:t>
      </w:r>
      <w:r w:rsidR="00423CB4">
        <w:t xml:space="preserve">at </w:t>
      </w:r>
      <w:r w:rsidR="00423CB4" w:rsidRPr="00423CB4">
        <w:t>866-778-1316</w:t>
      </w:r>
      <w:r w:rsidRPr="00C60510">
        <w:t xml:space="preserve">, or e-mail </w:t>
      </w:r>
      <w:r w:rsidR="001C60D2" w:rsidRPr="00223018">
        <w:t>farmtoschool@abtassoc.com</w:t>
      </w:r>
      <w:r w:rsidR="001C60D2">
        <w:t>.</w:t>
      </w:r>
      <w:r>
        <w:t xml:space="preserve"> </w:t>
      </w:r>
      <w:r w:rsidRPr="00C60510">
        <w:t xml:space="preserve">Thank you in advance for your support </w:t>
      </w:r>
      <w:r>
        <w:t xml:space="preserve">in maximizing participation in </w:t>
      </w:r>
      <w:r w:rsidR="006A6275">
        <w:t>the 2019</w:t>
      </w:r>
      <w:r>
        <w:t xml:space="preserve"> Census</w:t>
      </w:r>
      <w:r w:rsidRPr="00C60510">
        <w:t>.</w:t>
      </w:r>
    </w:p>
    <w:p w14:paraId="1C3D8ACF" w14:textId="4D6BAD20" w:rsidR="0004242A" w:rsidRDefault="0004242A" w:rsidP="0038407A">
      <w:pPr>
        <w:pStyle w:val="BodyText"/>
      </w:pPr>
      <w:r w:rsidRPr="00C60510">
        <w:t>Sinc</w:t>
      </w:r>
      <w:r w:rsidR="006A7AC7">
        <w:t>e</w:t>
      </w:r>
      <w:r w:rsidRPr="00C60510">
        <w:t xml:space="preserve">rely, </w:t>
      </w:r>
    </w:p>
    <w:p w14:paraId="0002F44E" w14:textId="77777777" w:rsidR="006A7AC7" w:rsidRDefault="0004242A" w:rsidP="0038407A">
      <w:pPr>
        <w:pStyle w:val="BodyText"/>
      </w:pPr>
      <w:r>
        <w:t>[State contact Name]</w:t>
      </w:r>
      <w:r w:rsidR="0038407A">
        <w:br/>
      </w:r>
      <w:r>
        <w:t>[Title]</w:t>
      </w:r>
      <w:r w:rsidR="0038407A">
        <w:br/>
      </w:r>
      <w:r>
        <w:t>[Agency]</w:t>
      </w:r>
    </w:p>
    <w:p w14:paraId="3E0A61E9" w14:textId="2EC52B79" w:rsidR="003B171E" w:rsidRDefault="004F7E69" w:rsidP="00A10BB9">
      <w:pPr>
        <w:spacing w:after="0"/>
        <w:ind w:left="450" w:right="360"/>
        <w:rPr>
          <w:color w:val="FFFFFF"/>
          <w:sz w:val="14"/>
          <w:szCs w:val="16"/>
        </w:rPr>
      </w:pPr>
      <w:r w:rsidRPr="004F7E69">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sidR="00167D7C">
        <w:rPr>
          <w:sz w:val="16"/>
          <w:szCs w:val="16"/>
        </w:rPr>
        <w:t xml:space="preserve">4 </w:t>
      </w:r>
      <w:r w:rsidR="00167D7C" w:rsidRPr="004F7E69">
        <w:rPr>
          <w:sz w:val="16"/>
          <w:szCs w:val="16"/>
        </w:rPr>
        <w:t>minutes</w:t>
      </w:r>
      <w:r w:rsidRPr="004F7E69">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42399AE8" w14:textId="77777777" w:rsidR="003B171E" w:rsidRDefault="003B171E" w:rsidP="008D3E87">
      <w:pPr>
        <w:spacing w:after="0"/>
        <w:ind w:left="450" w:right="360"/>
        <w:rPr>
          <w:color w:val="FFFFFF"/>
          <w:sz w:val="14"/>
          <w:szCs w:val="16"/>
        </w:rPr>
      </w:pPr>
    </w:p>
    <w:sectPr w:rsidR="003B171E" w:rsidSect="0081306C">
      <w:headerReference w:type="default" r:id="rId13"/>
      <w:footerReference w:type="default" r:id="rId14"/>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023F8F" w14:textId="77777777" w:rsidR="00CB4413" w:rsidRDefault="00CB4413" w:rsidP="00D979EA">
      <w:r>
        <w:separator/>
      </w:r>
    </w:p>
  </w:endnote>
  <w:endnote w:type="continuationSeparator" w:id="0">
    <w:p w14:paraId="67ABE1D9" w14:textId="77777777" w:rsidR="00CB4413" w:rsidRDefault="00CB4413" w:rsidP="00D979EA">
      <w:r>
        <w:continuationSeparator/>
      </w:r>
    </w:p>
  </w:endnote>
  <w:endnote w:type="continuationNotice" w:id="1">
    <w:p w14:paraId="625593C1" w14:textId="77777777" w:rsidR="00CB4413" w:rsidRDefault="00CB44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886D4" w14:textId="41F60666" w:rsidR="0081306C" w:rsidRPr="0081306C" w:rsidRDefault="0081306C" w:rsidP="0081306C">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439F5" w14:textId="4FF0369B" w:rsidR="0081306C" w:rsidRDefault="0081306C" w:rsidP="0081306C">
    <w:pPr>
      <w:pStyle w:val="Footer"/>
      <w:tabs>
        <w:tab w:val="clear" w:pos="4507"/>
        <w:tab w:val="clear" w:pos="9000"/>
        <w:tab w:val="right" w:pos="9360"/>
      </w:tabs>
    </w:pPr>
    <w:r>
      <w:rPr>
        <w:color w:val="DA291C"/>
      </w:rPr>
      <w:t xml:space="preserve"> </w:t>
    </w:r>
    <w:r w:rsidRPr="0066134E">
      <w:rPr>
        <w:rStyle w:val="PageNumber"/>
        <w:b/>
      </w:rPr>
      <w:tab/>
    </w:r>
    <w:r>
      <w:rPr>
        <w:rStyle w:val="PageNumber"/>
        <w:b/>
      </w:rPr>
      <w:t>Farm to School Census and Distributor Survey Recruitment Materials</w:t>
    </w:r>
    <w:r>
      <w:rPr>
        <w:rStyle w:val="PageNumber"/>
        <w:b/>
      </w:rPr>
      <w:t> </w:t>
    </w:r>
    <w:r>
      <w:rPr>
        <w:rStyle w:val="PageNumber"/>
        <w:rFonts w:cs="Arial"/>
        <w:b/>
      </w:rPr>
      <w:t>▌</w:t>
    </w:r>
    <w:r>
      <w:rPr>
        <w:rStyle w:val="PageNumber"/>
        <w:b/>
      </w:rPr>
      <w:t xml:space="preserve">pg. </w:t>
    </w:r>
    <w:r w:rsidRPr="0081306C">
      <w:rPr>
        <w:rStyle w:val="PageNumber"/>
        <w:b/>
        <w:color w:val="DA291C"/>
      </w:rPr>
      <w:t>M-</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167D7C">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64D5DB" w14:textId="77777777" w:rsidR="00CB4413" w:rsidRDefault="00CB4413" w:rsidP="00D979EA">
      <w:r>
        <w:separator/>
      </w:r>
    </w:p>
  </w:footnote>
  <w:footnote w:type="continuationSeparator" w:id="0">
    <w:p w14:paraId="6461559E" w14:textId="77777777" w:rsidR="00CB4413" w:rsidRDefault="00CB4413" w:rsidP="00D979EA">
      <w:r>
        <w:continuationSeparator/>
      </w:r>
    </w:p>
  </w:footnote>
  <w:footnote w:type="continuationNotice" w:id="1">
    <w:p w14:paraId="7D605D7F" w14:textId="77777777" w:rsidR="00CB4413" w:rsidRDefault="00CB441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B189B" w14:textId="5B96E395" w:rsidR="00102D56" w:rsidRPr="0081306C" w:rsidRDefault="00102D56" w:rsidP="0081306C">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3A0A6" w14:textId="77777777" w:rsidR="0081306C" w:rsidRPr="008D3E87" w:rsidRDefault="0081306C" w:rsidP="008D3E87">
    <w:pPr>
      <w:pStyle w:val="Header"/>
    </w:pPr>
    <w:r w:rsidRPr="009D2326">
      <w:t>Pre-Census Recruitment Email from State Child Nutrition Directors to SF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n Bumgarner">
    <w15:presenceInfo w15:providerId="AD" w15:userId="S-1-5-21-4161449151-3199555679-2224323722-43615"/>
  </w15:person>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1807"/>
    <w:rsid w:val="000525E0"/>
    <w:rsid w:val="00052F92"/>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6C8D"/>
    <w:rsid w:val="000A7D69"/>
    <w:rsid w:val="000B33D1"/>
    <w:rsid w:val="000B575C"/>
    <w:rsid w:val="000B6A71"/>
    <w:rsid w:val="000B71EB"/>
    <w:rsid w:val="000B799E"/>
    <w:rsid w:val="000C0A39"/>
    <w:rsid w:val="000C3040"/>
    <w:rsid w:val="000C5129"/>
    <w:rsid w:val="000D432A"/>
    <w:rsid w:val="000D53F1"/>
    <w:rsid w:val="000D5777"/>
    <w:rsid w:val="000D67EA"/>
    <w:rsid w:val="000D6896"/>
    <w:rsid w:val="000D7DC1"/>
    <w:rsid w:val="000E1D36"/>
    <w:rsid w:val="000E6B75"/>
    <w:rsid w:val="000E6D79"/>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21373"/>
    <w:rsid w:val="001307A5"/>
    <w:rsid w:val="00133465"/>
    <w:rsid w:val="00135315"/>
    <w:rsid w:val="001368D3"/>
    <w:rsid w:val="0014737D"/>
    <w:rsid w:val="001508BD"/>
    <w:rsid w:val="00152153"/>
    <w:rsid w:val="00153573"/>
    <w:rsid w:val="00156206"/>
    <w:rsid w:val="00157E04"/>
    <w:rsid w:val="00160657"/>
    <w:rsid w:val="00160B87"/>
    <w:rsid w:val="0016456D"/>
    <w:rsid w:val="001677DC"/>
    <w:rsid w:val="00167D7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BAC"/>
    <w:rsid w:val="001D4FDD"/>
    <w:rsid w:val="001E2CF1"/>
    <w:rsid w:val="001E6AC3"/>
    <w:rsid w:val="001F363E"/>
    <w:rsid w:val="001F5194"/>
    <w:rsid w:val="001F5213"/>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0459"/>
    <w:rsid w:val="0023449A"/>
    <w:rsid w:val="00234796"/>
    <w:rsid w:val="00235F88"/>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4EC2"/>
    <w:rsid w:val="00324F30"/>
    <w:rsid w:val="003279F2"/>
    <w:rsid w:val="0034214A"/>
    <w:rsid w:val="00342BA9"/>
    <w:rsid w:val="00344665"/>
    <w:rsid w:val="003455BC"/>
    <w:rsid w:val="00345C39"/>
    <w:rsid w:val="003505EB"/>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56114"/>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4F7E69"/>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3DDD"/>
    <w:rsid w:val="00615938"/>
    <w:rsid w:val="00616D3A"/>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2296"/>
    <w:rsid w:val="007448C9"/>
    <w:rsid w:val="00744E2C"/>
    <w:rsid w:val="00752119"/>
    <w:rsid w:val="00754408"/>
    <w:rsid w:val="0076022C"/>
    <w:rsid w:val="00760BD8"/>
    <w:rsid w:val="007631C7"/>
    <w:rsid w:val="00763CCC"/>
    <w:rsid w:val="00773221"/>
    <w:rsid w:val="00773A70"/>
    <w:rsid w:val="007747DC"/>
    <w:rsid w:val="00776C72"/>
    <w:rsid w:val="00782036"/>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6C"/>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5345"/>
    <w:rsid w:val="008C70AA"/>
    <w:rsid w:val="008D2DB3"/>
    <w:rsid w:val="008D30EA"/>
    <w:rsid w:val="008D3E87"/>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183D"/>
    <w:rsid w:val="00942024"/>
    <w:rsid w:val="00944550"/>
    <w:rsid w:val="00945EFE"/>
    <w:rsid w:val="009550AD"/>
    <w:rsid w:val="009565D4"/>
    <w:rsid w:val="0096106C"/>
    <w:rsid w:val="00962A44"/>
    <w:rsid w:val="00967D7C"/>
    <w:rsid w:val="0097180A"/>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36A3D"/>
    <w:rsid w:val="00A419B3"/>
    <w:rsid w:val="00A45B43"/>
    <w:rsid w:val="00A4794A"/>
    <w:rsid w:val="00A47EE0"/>
    <w:rsid w:val="00A51865"/>
    <w:rsid w:val="00A51A72"/>
    <w:rsid w:val="00A533DE"/>
    <w:rsid w:val="00A53E2B"/>
    <w:rsid w:val="00A553BF"/>
    <w:rsid w:val="00A5657B"/>
    <w:rsid w:val="00A645B2"/>
    <w:rsid w:val="00A64A94"/>
    <w:rsid w:val="00A708A8"/>
    <w:rsid w:val="00A70D92"/>
    <w:rsid w:val="00A77759"/>
    <w:rsid w:val="00A817CE"/>
    <w:rsid w:val="00A86F82"/>
    <w:rsid w:val="00A90606"/>
    <w:rsid w:val="00A912F9"/>
    <w:rsid w:val="00A928FA"/>
    <w:rsid w:val="00A9323A"/>
    <w:rsid w:val="00AA00B0"/>
    <w:rsid w:val="00AA13B0"/>
    <w:rsid w:val="00AA7B0B"/>
    <w:rsid w:val="00AA7FA0"/>
    <w:rsid w:val="00AB1EE1"/>
    <w:rsid w:val="00AB2D33"/>
    <w:rsid w:val="00AB32CF"/>
    <w:rsid w:val="00AB5F35"/>
    <w:rsid w:val="00AC59EB"/>
    <w:rsid w:val="00AD2235"/>
    <w:rsid w:val="00AD68CB"/>
    <w:rsid w:val="00AD7806"/>
    <w:rsid w:val="00AE2543"/>
    <w:rsid w:val="00AE5530"/>
    <w:rsid w:val="00AE58C0"/>
    <w:rsid w:val="00AE5DB4"/>
    <w:rsid w:val="00AF1BB5"/>
    <w:rsid w:val="00AF31DD"/>
    <w:rsid w:val="00AF4F55"/>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2D31"/>
    <w:rsid w:val="00B46A2F"/>
    <w:rsid w:val="00B4798A"/>
    <w:rsid w:val="00B50C2B"/>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06EFE"/>
    <w:rsid w:val="00C13DE2"/>
    <w:rsid w:val="00C14408"/>
    <w:rsid w:val="00C14776"/>
    <w:rsid w:val="00C172E4"/>
    <w:rsid w:val="00C17F58"/>
    <w:rsid w:val="00C307E7"/>
    <w:rsid w:val="00C3083E"/>
    <w:rsid w:val="00C34A92"/>
    <w:rsid w:val="00C35829"/>
    <w:rsid w:val="00C36245"/>
    <w:rsid w:val="00C362CA"/>
    <w:rsid w:val="00C370A7"/>
    <w:rsid w:val="00C478EC"/>
    <w:rsid w:val="00C521F5"/>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13"/>
    <w:rsid w:val="00CB442A"/>
    <w:rsid w:val="00CC413F"/>
    <w:rsid w:val="00CC7178"/>
    <w:rsid w:val="00CD2213"/>
    <w:rsid w:val="00CD299E"/>
    <w:rsid w:val="00CD4B2E"/>
    <w:rsid w:val="00CD4DE4"/>
    <w:rsid w:val="00CD596A"/>
    <w:rsid w:val="00CD6527"/>
    <w:rsid w:val="00CD6B3F"/>
    <w:rsid w:val="00CE6E37"/>
    <w:rsid w:val="00CF3E63"/>
    <w:rsid w:val="00CF3E91"/>
    <w:rsid w:val="00CF47FD"/>
    <w:rsid w:val="00CF5334"/>
    <w:rsid w:val="00CF561E"/>
    <w:rsid w:val="00D03007"/>
    <w:rsid w:val="00D10A25"/>
    <w:rsid w:val="00D10F1C"/>
    <w:rsid w:val="00D143BA"/>
    <w:rsid w:val="00D16F6C"/>
    <w:rsid w:val="00D20DD2"/>
    <w:rsid w:val="00D2114C"/>
    <w:rsid w:val="00D31460"/>
    <w:rsid w:val="00D32D98"/>
    <w:rsid w:val="00D34EEE"/>
    <w:rsid w:val="00D35265"/>
    <w:rsid w:val="00D35568"/>
    <w:rsid w:val="00D37BAF"/>
    <w:rsid w:val="00D461EB"/>
    <w:rsid w:val="00D51B1E"/>
    <w:rsid w:val="00D53F0B"/>
    <w:rsid w:val="00D56A46"/>
    <w:rsid w:val="00D57A4B"/>
    <w:rsid w:val="00D6500C"/>
    <w:rsid w:val="00D67EA0"/>
    <w:rsid w:val="00D70BE0"/>
    <w:rsid w:val="00D722D5"/>
    <w:rsid w:val="00D770FC"/>
    <w:rsid w:val="00D802EF"/>
    <w:rsid w:val="00D83943"/>
    <w:rsid w:val="00D92D88"/>
    <w:rsid w:val="00D94BF2"/>
    <w:rsid w:val="00D96598"/>
    <w:rsid w:val="00D979EA"/>
    <w:rsid w:val="00DA02B9"/>
    <w:rsid w:val="00DA42EA"/>
    <w:rsid w:val="00DA490F"/>
    <w:rsid w:val="00DA6398"/>
    <w:rsid w:val="00DA7FEA"/>
    <w:rsid w:val="00DB0E16"/>
    <w:rsid w:val="00DB19B2"/>
    <w:rsid w:val="00DB1A9B"/>
    <w:rsid w:val="00DB2674"/>
    <w:rsid w:val="00DB269B"/>
    <w:rsid w:val="00DC02B5"/>
    <w:rsid w:val="00DC7504"/>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CCB"/>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36CB"/>
    <w:rsid w:val="00FA4F04"/>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05887588">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farmtoschoolcensus.fns.usda.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C2344-F719-4F04-8BF4-A3C172BAB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3097</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1:32:00Z</dcterms:created>
  <dcterms:modified xsi:type="dcterms:W3CDTF">2018-11-01T21:32:00Z</dcterms:modified>
  <cp:category>Templates</cp:category>
</cp:coreProperties>
</file>